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E084C" w14:textId="66312DA9" w:rsidR="000D512E" w:rsidRDefault="000D512E" w:rsidP="000D512E">
      <w:pPr>
        <w:pStyle w:val="Heading1"/>
      </w:pPr>
      <w:r>
        <w:t>0.1</w:t>
      </w:r>
      <w:r w:rsidR="00635168">
        <w:t xml:space="preserve"> (a, b)</w:t>
      </w:r>
    </w:p>
    <w:p w14:paraId="767B9D74" w14:textId="2327EEBA" w:rsidR="00EF0249" w:rsidRDefault="00B50789" w:rsidP="000D512E">
      <w:pPr>
        <w:pStyle w:val="Heading2"/>
      </w:pPr>
      <w:r>
        <w:t>Create a path</w:t>
      </w:r>
    </w:p>
    <w:p w14:paraId="7C06573F" w14:textId="5F7CC1B8" w:rsidR="00B50789" w:rsidRDefault="000D512E" w:rsidP="000D512E">
      <w:pPr>
        <w:pStyle w:val="ListParagraph"/>
        <w:numPr>
          <w:ilvl w:val="0"/>
          <w:numId w:val="1"/>
        </w:numPr>
      </w:pPr>
      <w:r>
        <w:t>Move your hand to a desired position</w:t>
      </w:r>
    </w:p>
    <w:p w14:paraId="0A1858B8" w14:textId="5A8E236E" w:rsidR="000D512E" w:rsidRDefault="000D512E" w:rsidP="000D512E">
      <w:pPr>
        <w:pStyle w:val="ListParagraph"/>
        <w:numPr>
          <w:ilvl w:val="0"/>
          <w:numId w:val="1"/>
        </w:numPr>
      </w:pPr>
      <w:r>
        <w:t>Press the space bar to add this as a point on the path</w:t>
      </w:r>
    </w:p>
    <w:p w14:paraId="19F21B0A" w14:textId="599F479B" w:rsidR="000D512E" w:rsidRDefault="000D512E" w:rsidP="000D512E">
      <w:pPr>
        <w:pStyle w:val="ListParagraph"/>
        <w:numPr>
          <w:ilvl w:val="0"/>
          <w:numId w:val="1"/>
        </w:numPr>
      </w:pPr>
      <w:r>
        <w:t>Once finished, press enter to finish the path</w:t>
      </w:r>
    </w:p>
    <w:p w14:paraId="4E8ADD33" w14:textId="0BD83D40" w:rsidR="000D512E" w:rsidRDefault="000D512E" w:rsidP="000D512E">
      <w:pPr>
        <w:pStyle w:val="ListParagraph"/>
        <w:numPr>
          <w:ilvl w:val="0"/>
          <w:numId w:val="1"/>
        </w:numPr>
      </w:pPr>
      <w:r>
        <w:t>Press esc to exit</w:t>
      </w:r>
    </w:p>
    <w:p w14:paraId="4973DF58" w14:textId="77777777" w:rsidR="00B50789" w:rsidRDefault="00B50789"/>
    <w:p w14:paraId="3C4FE16A" w14:textId="5A4F49EF" w:rsidR="00B50789" w:rsidRDefault="00B50789" w:rsidP="00612E84">
      <w:pPr>
        <w:pStyle w:val="Heading2"/>
      </w:pPr>
      <w:r>
        <w:t>Follow a path</w:t>
      </w:r>
    </w:p>
    <w:p w14:paraId="2ED43C2D" w14:textId="46096E58" w:rsidR="00612E84" w:rsidRDefault="00612E84" w:rsidP="00612E84">
      <w:pPr>
        <w:pStyle w:val="ListParagraph"/>
        <w:numPr>
          <w:ilvl w:val="0"/>
          <w:numId w:val="2"/>
        </w:numPr>
      </w:pPr>
      <w:r>
        <w:t>Move your hand to the first position (there is a 100px leeway in all directions)</w:t>
      </w:r>
    </w:p>
    <w:p w14:paraId="4B5BAC49" w14:textId="5EA4A41A" w:rsidR="00612E84" w:rsidRDefault="00612E84" w:rsidP="00612E84">
      <w:pPr>
        <w:pStyle w:val="ListParagraph"/>
        <w:numPr>
          <w:ilvl w:val="0"/>
          <w:numId w:val="2"/>
        </w:numPr>
      </w:pPr>
      <w:r>
        <w:t>Move your hand to the next position</w:t>
      </w:r>
    </w:p>
    <w:p w14:paraId="6D386F58" w14:textId="4F0F25DF" w:rsidR="00612E84" w:rsidRDefault="00612E84" w:rsidP="00612E84">
      <w:pPr>
        <w:pStyle w:val="ListParagraph"/>
        <w:numPr>
          <w:ilvl w:val="0"/>
          <w:numId w:val="2"/>
        </w:numPr>
      </w:pPr>
      <w:r>
        <w:t>Repeat step 2</w:t>
      </w:r>
    </w:p>
    <w:p w14:paraId="4FC0AD71" w14:textId="7A82BCFF" w:rsidR="00612E84" w:rsidRDefault="00612E84" w:rsidP="00612E84">
      <w:pPr>
        <w:pStyle w:val="ListParagraph"/>
        <w:numPr>
          <w:ilvl w:val="0"/>
          <w:numId w:val="2"/>
        </w:numPr>
      </w:pPr>
      <w:r>
        <w:t xml:space="preserve">Program will </w:t>
      </w:r>
      <w:r w:rsidR="00FD25B5">
        <w:t>stop tracking when the final point is reached</w:t>
      </w:r>
    </w:p>
    <w:p w14:paraId="0499870A" w14:textId="46D211EE" w:rsidR="00FD25B5" w:rsidRPr="00612E84" w:rsidRDefault="00FD25B5" w:rsidP="00612E84">
      <w:pPr>
        <w:pStyle w:val="ListParagraph"/>
        <w:numPr>
          <w:ilvl w:val="0"/>
          <w:numId w:val="2"/>
        </w:numPr>
      </w:pPr>
      <w:r>
        <w:t>Press R to restart the tracking</w:t>
      </w:r>
    </w:p>
    <w:p w14:paraId="6B12F99F" w14:textId="2078CFDA" w:rsidR="00B50789" w:rsidRDefault="00B50789"/>
    <w:p w14:paraId="441221D7" w14:textId="1B549863" w:rsidR="00E705AE" w:rsidRDefault="003E3BAD">
      <w:r>
        <w:t>If the wrong tracking type is being used, the script will not run. An error message will be pasted in the CLI</w:t>
      </w:r>
    </w:p>
    <w:p w14:paraId="216C8C08" w14:textId="375146B1" w:rsidR="00E705AE" w:rsidRDefault="00E705AE" w:rsidP="00E705AE">
      <w:pPr>
        <w:pStyle w:val="Heading1"/>
      </w:pPr>
      <w:r>
        <w:t>0.2 (c, d)</w:t>
      </w:r>
    </w:p>
    <w:p w14:paraId="3669ED82" w14:textId="70EEFC5E" w:rsidR="00FD25B5" w:rsidRDefault="00FD25B5" w:rsidP="00EB6981">
      <w:r>
        <w:t>Same as 0.1 instructions</w:t>
      </w:r>
    </w:p>
    <w:p w14:paraId="0978F078" w14:textId="18CAE3E6" w:rsidR="00FD25B5" w:rsidRDefault="00FD25B5" w:rsidP="00FD25B5">
      <w:pPr>
        <w:pStyle w:val="Heading1"/>
      </w:pPr>
      <w:r>
        <w:t>1 (e)</w:t>
      </w:r>
    </w:p>
    <w:p w14:paraId="388C0259" w14:textId="0DA8125B" w:rsidR="00FD25B5" w:rsidRDefault="00FD25B5" w:rsidP="00FD25B5">
      <w:pPr>
        <w:pStyle w:val="Heading2"/>
      </w:pPr>
      <w:r>
        <w:t>Follow a path</w:t>
      </w:r>
    </w:p>
    <w:p w14:paraId="03D4DF57" w14:textId="07B2694F" w:rsidR="00FD25B5" w:rsidRDefault="00FD25B5" w:rsidP="00FD25B5">
      <w:pPr>
        <w:pStyle w:val="ListParagraph"/>
        <w:numPr>
          <w:ilvl w:val="0"/>
          <w:numId w:val="3"/>
        </w:numPr>
      </w:pPr>
      <w:r>
        <w:t xml:space="preserve">Stand </w:t>
      </w:r>
      <w:proofErr w:type="spellStart"/>
      <w:r>
        <w:t>infront</w:t>
      </w:r>
      <w:proofErr w:type="spellEnd"/>
      <w:r>
        <w:t xml:space="preserve"> of the camera</w:t>
      </w:r>
    </w:p>
    <w:p w14:paraId="627EA86E" w14:textId="7C14C3A1" w:rsidR="00FD25B5" w:rsidRDefault="00FD25B5" w:rsidP="00FD25B5">
      <w:pPr>
        <w:pStyle w:val="ListParagraph"/>
        <w:numPr>
          <w:ilvl w:val="0"/>
          <w:numId w:val="3"/>
        </w:numPr>
      </w:pPr>
      <w:r>
        <w:t>Bend arm to start the punch</w:t>
      </w:r>
    </w:p>
    <w:p w14:paraId="43A20088" w14:textId="738EACCE" w:rsidR="00FD25B5" w:rsidRDefault="00FD25B5" w:rsidP="00FD25B5">
      <w:pPr>
        <w:pStyle w:val="ListParagraph"/>
        <w:numPr>
          <w:ilvl w:val="0"/>
          <w:numId w:val="3"/>
        </w:numPr>
      </w:pPr>
      <w:r>
        <w:t>Extend punch to punch</w:t>
      </w:r>
    </w:p>
    <w:p w14:paraId="438845C2" w14:textId="219E8A64" w:rsidR="00FD25B5" w:rsidRDefault="00FD25B5" w:rsidP="00FD25B5">
      <w:pPr>
        <w:pStyle w:val="ListParagraph"/>
        <w:numPr>
          <w:ilvl w:val="0"/>
          <w:numId w:val="3"/>
        </w:numPr>
      </w:pPr>
      <w:r>
        <w:t>Bring the arm back within 0.5 seconds</w:t>
      </w:r>
    </w:p>
    <w:p w14:paraId="2A43BDD2" w14:textId="0ED3DDC1" w:rsidR="00C63409" w:rsidRDefault="006C1974" w:rsidP="00C63409">
      <w:pPr>
        <w:pStyle w:val="ListParagraph"/>
        <w:numPr>
          <w:ilvl w:val="0"/>
          <w:numId w:val="3"/>
        </w:numPr>
      </w:pPr>
      <w:r>
        <w:t>Program will stop</w:t>
      </w:r>
    </w:p>
    <w:p w14:paraId="2A82AA43" w14:textId="0A412D75" w:rsidR="00C63409" w:rsidRDefault="00C63409" w:rsidP="00C63409">
      <w:proofErr w:type="spellStart"/>
      <w:r>
        <w:t>Json</w:t>
      </w:r>
      <w:proofErr w:type="spellEnd"/>
      <w:r>
        <w:t xml:space="preserve"> file structure</w:t>
      </w:r>
    </w:p>
    <w:p w14:paraId="0179992E" w14:textId="6EF3FED3" w:rsidR="00C63409" w:rsidRDefault="00C63409" w:rsidP="00C63409">
      <w:r>
        <w:t>{</w:t>
      </w:r>
    </w:p>
    <w:p w14:paraId="2183D35C" w14:textId="66CF990A" w:rsidR="00C63409" w:rsidRDefault="00C63409" w:rsidP="00C63409">
      <w:r>
        <w:tab/>
        <w:t>“</w:t>
      </w:r>
      <w:r w:rsidRPr="00773D35">
        <w:rPr>
          <w:b/>
          <w:bCs/>
        </w:rPr>
        <w:t>Type</w:t>
      </w:r>
      <w:r>
        <w:t>”: the type of file this is (body tracking, hand tracking)</w:t>
      </w:r>
    </w:p>
    <w:p w14:paraId="452F0ADF" w14:textId="4CAE3FE8" w:rsidR="00773D35" w:rsidRDefault="00773D35" w:rsidP="00C63409">
      <w:r>
        <w:tab/>
        <w:t>“</w:t>
      </w:r>
      <w:r w:rsidRPr="00773D35">
        <w:rPr>
          <w:b/>
          <w:bCs/>
        </w:rPr>
        <w:t>Points</w:t>
      </w:r>
      <w:r>
        <w:t>”: list of points [</w:t>
      </w:r>
    </w:p>
    <w:p w14:paraId="16472AA6" w14:textId="1A41E5E9" w:rsidR="00773D35" w:rsidRDefault="00773D35" w:rsidP="00C63409">
      <w:r>
        <w:tab/>
      </w:r>
      <w:r>
        <w:tab/>
        <w:t>“</w:t>
      </w:r>
      <w:proofErr w:type="spellStart"/>
      <w:r w:rsidRPr="00773D35">
        <w:rPr>
          <w:b/>
          <w:bCs/>
        </w:rPr>
        <w:t>toTrack</w:t>
      </w:r>
      <w:proofErr w:type="spellEnd"/>
      <w:r>
        <w:t xml:space="preserve">”: </w:t>
      </w:r>
      <w:r w:rsidR="00D530B0">
        <w:t>list of</w:t>
      </w:r>
      <w:r>
        <w:t xml:space="preserve"> indexes of the model being tracked</w:t>
      </w:r>
      <w:r w:rsidR="008C0504">
        <w:t xml:space="preserve"> (three points</w:t>
      </w:r>
      <w:r w:rsidR="004F674C">
        <w:t xml:space="preserve"> added</w:t>
      </w:r>
      <w:r w:rsidR="008C0504">
        <w:t>)</w:t>
      </w:r>
    </w:p>
    <w:p w14:paraId="76AEE3B4" w14:textId="3B838344" w:rsidR="00493807" w:rsidRDefault="00493807" w:rsidP="00C63409">
      <w:r>
        <w:tab/>
      </w:r>
      <w:r>
        <w:tab/>
        <w:t>“</w:t>
      </w:r>
      <w:r w:rsidRPr="00493807">
        <w:rPr>
          <w:b/>
          <w:bCs/>
        </w:rPr>
        <w:t>angle</w:t>
      </w:r>
      <w:r>
        <w:t>”: the angle of the three points (angle of middle point)</w:t>
      </w:r>
    </w:p>
    <w:p w14:paraId="3F4F9B40" w14:textId="4E20413B" w:rsidR="009A30B8" w:rsidRDefault="009A30B8" w:rsidP="00C63409">
      <w:r>
        <w:tab/>
      </w:r>
      <w:r>
        <w:tab/>
        <w:t>“</w:t>
      </w:r>
      <w:r w:rsidRPr="009A30B8">
        <w:rPr>
          <w:b/>
          <w:bCs/>
        </w:rPr>
        <w:t>leniency</w:t>
      </w:r>
      <w:r>
        <w:t xml:space="preserve">”: the leniency of the angle when checking if </w:t>
      </w:r>
      <w:r w:rsidR="004F5901">
        <w:t>the angle is achieved</w:t>
      </w:r>
    </w:p>
    <w:p w14:paraId="46734F8C" w14:textId="643F2DDA" w:rsidR="00023B5B" w:rsidRDefault="00023B5B" w:rsidP="00C63409">
      <w:r>
        <w:tab/>
      </w:r>
      <w:r>
        <w:tab/>
      </w:r>
      <w:r w:rsidRPr="00023B5B">
        <w:t>"</w:t>
      </w:r>
      <w:proofErr w:type="spellStart"/>
      <w:r w:rsidRPr="00023B5B">
        <w:rPr>
          <w:b/>
          <w:bCs/>
        </w:rPr>
        <w:t>timeLimit</w:t>
      </w:r>
      <w:proofErr w:type="spellEnd"/>
      <w:r w:rsidRPr="00023B5B">
        <w:t>"</w:t>
      </w:r>
      <w:r>
        <w:t xml:space="preserve">: </w:t>
      </w:r>
      <w:r w:rsidR="00300F0A">
        <w:t>time limit</w:t>
      </w:r>
      <w:r>
        <w:t xml:space="preserve"> since the last point</w:t>
      </w:r>
      <w:r w:rsidR="005017DC">
        <w:t xml:space="preserve"> was achieved (-1 if no </w:t>
      </w:r>
      <w:r w:rsidR="00151D34">
        <w:t>time limit</w:t>
      </w:r>
      <w:r w:rsidR="005017DC">
        <w:t xml:space="preserve"> to be used)</w:t>
      </w:r>
    </w:p>
    <w:p w14:paraId="091C11B7" w14:textId="3E351A85" w:rsidR="00773D35" w:rsidRDefault="00773D35" w:rsidP="00773D35">
      <w:pPr>
        <w:ind w:firstLine="720"/>
      </w:pPr>
      <w:r>
        <w:t>]</w:t>
      </w:r>
    </w:p>
    <w:p w14:paraId="7E5F28DE" w14:textId="0C9E960E" w:rsidR="00773D35" w:rsidRPr="00FD25B5" w:rsidRDefault="00773D35" w:rsidP="00C63409">
      <w:r>
        <w:t>}</w:t>
      </w:r>
    </w:p>
    <w:sectPr w:rsidR="00773D35" w:rsidRPr="00FD2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787123"/>
    <w:multiLevelType w:val="hybridMultilevel"/>
    <w:tmpl w:val="767049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931C7F"/>
    <w:multiLevelType w:val="hybridMultilevel"/>
    <w:tmpl w:val="C7BAE8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8846A9"/>
    <w:multiLevelType w:val="hybridMultilevel"/>
    <w:tmpl w:val="D3C84E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4955787">
    <w:abstractNumId w:val="1"/>
  </w:num>
  <w:num w:numId="2" w16cid:durableId="1042557498">
    <w:abstractNumId w:val="0"/>
  </w:num>
  <w:num w:numId="3" w16cid:durableId="1836337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LYwNLI0sDQyNTVU0lEKTi0uzszPAykwrgUAOjhcXiwAAAA="/>
  </w:docVars>
  <w:rsids>
    <w:rsidRoot w:val="005360EB"/>
    <w:rsid w:val="00023B5B"/>
    <w:rsid w:val="000D512E"/>
    <w:rsid w:val="00151D34"/>
    <w:rsid w:val="00300F0A"/>
    <w:rsid w:val="003E3BAD"/>
    <w:rsid w:val="00493807"/>
    <w:rsid w:val="004F5901"/>
    <w:rsid w:val="004F674C"/>
    <w:rsid w:val="005017DC"/>
    <w:rsid w:val="005360EB"/>
    <w:rsid w:val="00612E84"/>
    <w:rsid w:val="00635168"/>
    <w:rsid w:val="006C1974"/>
    <w:rsid w:val="00773D35"/>
    <w:rsid w:val="008C0504"/>
    <w:rsid w:val="009A30B8"/>
    <w:rsid w:val="00AF364D"/>
    <w:rsid w:val="00B50789"/>
    <w:rsid w:val="00C63409"/>
    <w:rsid w:val="00D530B0"/>
    <w:rsid w:val="00E705AE"/>
    <w:rsid w:val="00EB6981"/>
    <w:rsid w:val="00EF0249"/>
    <w:rsid w:val="00FD2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4C0F"/>
  <w15:chartTrackingRefBased/>
  <w15:docId w15:val="{97582B49-ABF6-4722-83B2-27E1CA6F2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64D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364D"/>
    <w:pPr>
      <w:keepNext/>
      <w:keepLines/>
      <w:spacing w:before="240" w:after="0"/>
      <w:jc w:val="left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364D"/>
    <w:pPr>
      <w:keepNext/>
      <w:keepLines/>
      <w:spacing w:before="40" w:after="0"/>
      <w:jc w:val="left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364D"/>
    <w:pPr>
      <w:keepNext/>
      <w:keepLines/>
      <w:spacing w:before="40" w:after="0"/>
      <w:jc w:val="left"/>
      <w:outlineLvl w:val="2"/>
    </w:pPr>
    <w:rPr>
      <w:rFonts w:eastAsiaTheme="majorEastAsia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364D"/>
    <w:pPr>
      <w:keepNext/>
      <w:keepLines/>
      <w:spacing w:before="40" w:after="0"/>
      <w:jc w:val="left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F364D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F364D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364D"/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AF364D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D51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5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0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6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um Panditharatna</dc:creator>
  <cp:keywords/>
  <dc:description/>
  <cp:lastModifiedBy>Kallum Panditharatna</cp:lastModifiedBy>
  <cp:revision>21</cp:revision>
  <dcterms:created xsi:type="dcterms:W3CDTF">2023-01-12T10:19:00Z</dcterms:created>
  <dcterms:modified xsi:type="dcterms:W3CDTF">2023-01-13T21:11:00Z</dcterms:modified>
</cp:coreProperties>
</file>